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75F13" w14:textId="77777777" w:rsidR="00437E94" w:rsidRDefault="00437E94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About me</w:t>
      </w:r>
    </w:p>
    <w:p w14:paraId="58871718" w14:textId="77777777" w:rsidR="00437E94" w:rsidRDefault="00437E94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518DE097" w14:textId="77777777" w:rsidR="00437E94" w:rsidRPr="00437E94" w:rsidRDefault="00437E94" w:rsidP="009E507C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437E94">
        <w:rPr>
          <w:rFonts w:ascii="Arial" w:hAnsi="Arial" w:cs="Arial"/>
          <w:sz w:val="20"/>
          <w:szCs w:val="20"/>
        </w:rPr>
        <w:t>A short paragraph about yourself. Use facts and figures</w:t>
      </w:r>
    </w:p>
    <w:p w14:paraId="4AEDD7C6" w14:textId="77777777" w:rsidR="00437E94" w:rsidRDefault="00437E94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217B9562" w14:textId="77777777" w:rsidR="00A0103B" w:rsidRPr="009E507C" w:rsidRDefault="00A0103B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 w:rsidRPr="009E507C">
        <w:rPr>
          <w:rFonts w:ascii="Arial" w:hAnsi="Arial" w:cs="Arial"/>
          <w:b/>
          <w:bCs/>
          <w:sz w:val="20"/>
          <w:szCs w:val="20"/>
          <w:u w:val="single"/>
        </w:rPr>
        <w:t>Employment</w:t>
      </w:r>
    </w:p>
    <w:p w14:paraId="1D1E8AE6" w14:textId="77777777" w:rsidR="00A0103B" w:rsidRPr="009E507C" w:rsidRDefault="00A0103B" w:rsidP="009E507C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37C3592B" w14:textId="77777777" w:rsidR="00636B45" w:rsidRDefault="00636B45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</w:p>
    <w:p w14:paraId="5C40A8A0" w14:textId="77777777" w:rsidR="00636B45" w:rsidRDefault="00A3790B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636B45">
        <w:rPr>
          <w:rFonts w:ascii="Arial" w:hAnsi="Arial" w:cs="Arial"/>
          <w:b/>
          <w:bCs/>
          <w:sz w:val="20"/>
          <w:szCs w:val="20"/>
        </w:rPr>
        <w:t>Company</w:t>
      </w:r>
      <w:r>
        <w:rPr>
          <w:rFonts w:ascii="Arial" w:hAnsi="Arial" w:cs="Arial"/>
          <w:b/>
          <w:bCs/>
          <w:sz w:val="20"/>
          <w:szCs w:val="20"/>
        </w:rPr>
        <w:t>]</w:t>
      </w:r>
      <w:r w:rsidR="00636B45">
        <w:rPr>
          <w:rFonts w:ascii="Arial" w:hAnsi="Arial" w:cs="Arial"/>
          <w:b/>
          <w:bCs/>
          <w:sz w:val="20"/>
          <w:szCs w:val="20"/>
        </w:rPr>
        <w:t xml:space="preserve"> </w:t>
      </w:r>
      <w:r w:rsidR="00636B45">
        <w:rPr>
          <w:rFonts w:ascii="Arial" w:hAnsi="Arial" w:cs="Arial"/>
          <w:b/>
          <w:bCs/>
          <w:sz w:val="20"/>
          <w:szCs w:val="20"/>
        </w:rPr>
        <w:tab/>
      </w:r>
      <w:r w:rsidR="00636B45">
        <w:rPr>
          <w:rFonts w:ascii="Arial" w:hAnsi="Arial" w:cs="Arial"/>
          <w:b/>
          <w:bCs/>
          <w:sz w:val="20"/>
          <w:szCs w:val="20"/>
        </w:rPr>
        <w:tab/>
      </w:r>
      <w:r w:rsidR="00636B45">
        <w:rPr>
          <w:rFonts w:ascii="Arial" w:hAnsi="Arial" w:cs="Arial"/>
          <w:b/>
          <w:bCs/>
          <w:sz w:val="20"/>
          <w:szCs w:val="20"/>
        </w:rPr>
        <w:tab/>
      </w:r>
      <w:r w:rsidR="00636B45">
        <w:rPr>
          <w:rFonts w:ascii="Arial" w:hAnsi="Arial" w:cs="Arial"/>
          <w:b/>
          <w:bCs/>
          <w:sz w:val="20"/>
          <w:szCs w:val="20"/>
        </w:rPr>
        <w:tab/>
      </w:r>
      <w:r w:rsidR="00636B45">
        <w:rPr>
          <w:rFonts w:ascii="Arial" w:hAnsi="Arial" w:cs="Arial"/>
          <w:b/>
          <w:bCs/>
          <w:sz w:val="20"/>
          <w:szCs w:val="20"/>
        </w:rPr>
        <w:tab/>
      </w:r>
      <w:r w:rsidR="00636B45">
        <w:rPr>
          <w:rFonts w:ascii="Arial" w:hAnsi="Arial" w:cs="Arial"/>
          <w:b/>
          <w:bCs/>
          <w:sz w:val="20"/>
          <w:szCs w:val="20"/>
        </w:rPr>
        <w:tab/>
      </w:r>
      <w:r w:rsidR="00636B45">
        <w:rPr>
          <w:rFonts w:ascii="Arial" w:hAnsi="Arial" w:cs="Arial"/>
          <w:b/>
          <w:bCs/>
          <w:sz w:val="20"/>
          <w:szCs w:val="20"/>
        </w:rPr>
        <w:tab/>
      </w:r>
      <w:r w:rsidR="00636B45">
        <w:rPr>
          <w:rFonts w:ascii="Arial" w:hAnsi="Arial" w:cs="Arial"/>
          <w:b/>
          <w:bCs/>
          <w:sz w:val="20"/>
          <w:szCs w:val="20"/>
        </w:rPr>
        <w:tab/>
      </w:r>
      <w:r w:rsidR="00636B45">
        <w:rPr>
          <w:rFonts w:ascii="Arial" w:hAnsi="Arial" w:cs="Arial"/>
          <w:b/>
          <w:bCs/>
          <w:sz w:val="20"/>
          <w:szCs w:val="20"/>
        </w:rPr>
        <w:tab/>
      </w:r>
      <w:r w:rsidR="00636B45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>[</w:t>
      </w:r>
      <w:r w:rsidR="00636B45" w:rsidRPr="00636B45">
        <w:rPr>
          <w:rFonts w:ascii="Arial" w:hAnsi="Arial" w:cs="Arial"/>
          <w:b/>
          <w:bCs/>
          <w:sz w:val="20"/>
          <w:szCs w:val="20"/>
        </w:rPr>
        <w:t xml:space="preserve">04/2023 </w:t>
      </w:r>
      <w:r>
        <w:rPr>
          <w:rFonts w:ascii="Arial" w:hAnsi="Arial" w:cs="Arial"/>
          <w:b/>
          <w:bCs/>
          <w:sz w:val="20"/>
          <w:szCs w:val="20"/>
        </w:rPr>
        <w:t>–</w:t>
      </w:r>
      <w:r w:rsidR="00636B45" w:rsidRPr="00636B45">
        <w:rPr>
          <w:rFonts w:ascii="Arial" w:hAnsi="Arial" w:cs="Arial"/>
          <w:b/>
          <w:bCs/>
          <w:sz w:val="20"/>
          <w:szCs w:val="20"/>
        </w:rPr>
        <w:t xml:space="preserve"> Present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3791F271" w14:textId="77777777" w:rsidR="00636B45" w:rsidRDefault="00A3790B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636B45">
        <w:rPr>
          <w:rFonts w:ascii="Arial" w:hAnsi="Arial" w:cs="Arial"/>
          <w:b/>
          <w:bCs/>
          <w:sz w:val="20"/>
          <w:szCs w:val="20"/>
        </w:rPr>
        <w:t>Title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750EBD9A" w14:textId="77777777" w:rsidR="00636B45" w:rsidRDefault="00A3790B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636B45">
        <w:rPr>
          <w:rFonts w:ascii="Arial" w:hAnsi="Arial" w:cs="Arial"/>
          <w:b/>
          <w:bCs/>
          <w:sz w:val="20"/>
          <w:szCs w:val="20"/>
        </w:rPr>
        <w:t>Location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518CB401" w14:textId="77777777" w:rsidR="00A0103B" w:rsidRPr="009E507C" w:rsidRDefault="00A0103B" w:rsidP="009E507C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1DE27C55" w14:textId="77777777" w:rsidR="00636B45" w:rsidRDefault="00A3790B" w:rsidP="009E507C">
      <w:pPr>
        <w:pStyle w:val="NoSpacing"/>
        <w:numPr>
          <w:ilvl w:val="0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636B45">
        <w:rPr>
          <w:rFonts w:ascii="Arial" w:hAnsi="Arial" w:cs="Arial"/>
          <w:sz w:val="20"/>
          <w:szCs w:val="20"/>
        </w:rPr>
        <w:t>Details</w:t>
      </w:r>
      <w:r>
        <w:rPr>
          <w:rFonts w:ascii="Arial" w:hAnsi="Arial" w:cs="Arial"/>
          <w:sz w:val="20"/>
          <w:szCs w:val="20"/>
        </w:rPr>
        <w:t>]</w:t>
      </w:r>
    </w:p>
    <w:p w14:paraId="14C886EC" w14:textId="77777777" w:rsidR="00636B45" w:rsidRDefault="00A3790B" w:rsidP="009E507C">
      <w:pPr>
        <w:pStyle w:val="NoSpacing"/>
        <w:numPr>
          <w:ilvl w:val="0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636B45">
        <w:rPr>
          <w:rFonts w:ascii="Arial" w:hAnsi="Arial" w:cs="Arial"/>
          <w:sz w:val="20"/>
          <w:szCs w:val="20"/>
        </w:rPr>
        <w:t>More details</w:t>
      </w:r>
      <w:r>
        <w:rPr>
          <w:rFonts w:ascii="Arial" w:hAnsi="Arial" w:cs="Arial"/>
          <w:sz w:val="20"/>
          <w:szCs w:val="20"/>
        </w:rPr>
        <w:t>]</w:t>
      </w:r>
    </w:p>
    <w:p w14:paraId="6BECCE7E" w14:textId="77777777" w:rsidR="00A3790B" w:rsidRDefault="00A3790B" w:rsidP="009E507C">
      <w:pPr>
        <w:pStyle w:val="NoSpacing"/>
        <w:numPr>
          <w:ilvl w:val="0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List achievements as well as responsibilities]</w:t>
      </w:r>
    </w:p>
    <w:p w14:paraId="76BAB1E7" w14:textId="77777777" w:rsidR="00A0103B" w:rsidRDefault="00A3790B" w:rsidP="00636B45">
      <w:pPr>
        <w:pStyle w:val="NoSpacing"/>
        <w:numPr>
          <w:ilvl w:val="0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636B45">
        <w:rPr>
          <w:rFonts w:ascii="Arial" w:hAnsi="Arial" w:cs="Arial"/>
          <w:sz w:val="20"/>
          <w:szCs w:val="20"/>
        </w:rPr>
        <w:t>Mention Tech used</w:t>
      </w:r>
      <w:r>
        <w:rPr>
          <w:rFonts w:ascii="Arial" w:hAnsi="Arial" w:cs="Arial"/>
          <w:sz w:val="20"/>
          <w:szCs w:val="20"/>
        </w:rPr>
        <w:t>]</w:t>
      </w:r>
      <w:r w:rsidR="00A0103B" w:rsidRPr="009E507C">
        <w:rPr>
          <w:rFonts w:ascii="Arial" w:hAnsi="Arial" w:cs="Arial"/>
          <w:sz w:val="20"/>
          <w:szCs w:val="20"/>
        </w:rPr>
        <w:t xml:space="preserve"> </w:t>
      </w:r>
    </w:p>
    <w:p w14:paraId="7347EE1D" w14:textId="77777777" w:rsidR="00D37970" w:rsidRDefault="00D37970" w:rsidP="00D37970">
      <w:pPr>
        <w:pStyle w:val="NoSpacing"/>
        <w:ind w:left="720"/>
        <w:jc w:val="both"/>
        <w:rPr>
          <w:rFonts w:ascii="Arial" w:hAnsi="Arial" w:cs="Arial"/>
          <w:sz w:val="20"/>
          <w:szCs w:val="20"/>
        </w:rPr>
      </w:pPr>
    </w:p>
    <w:p w14:paraId="2986D0D6" w14:textId="77777777" w:rsidR="00D37970" w:rsidRDefault="00D37970" w:rsidP="00D37970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</w:p>
    <w:p w14:paraId="340676C9" w14:textId="77777777" w:rsidR="00D37970" w:rsidRDefault="00A3790B" w:rsidP="00D37970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D37970">
        <w:rPr>
          <w:rFonts w:ascii="Arial" w:hAnsi="Arial" w:cs="Arial"/>
          <w:b/>
          <w:bCs/>
          <w:sz w:val="20"/>
          <w:szCs w:val="20"/>
        </w:rPr>
        <w:t>Company</w:t>
      </w:r>
      <w:r>
        <w:rPr>
          <w:rFonts w:ascii="Arial" w:hAnsi="Arial" w:cs="Arial"/>
          <w:b/>
          <w:bCs/>
          <w:sz w:val="20"/>
          <w:szCs w:val="20"/>
        </w:rPr>
        <w:t>]</w:t>
      </w:r>
      <w:r w:rsidR="00D37970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>[</w:t>
      </w:r>
      <w:r w:rsidR="00D37970" w:rsidRPr="00636B45">
        <w:rPr>
          <w:rFonts w:ascii="Arial" w:hAnsi="Arial" w:cs="Arial"/>
          <w:b/>
          <w:bCs/>
          <w:sz w:val="20"/>
          <w:szCs w:val="20"/>
        </w:rPr>
        <w:t>0</w:t>
      </w:r>
      <w:r w:rsidR="00D37970">
        <w:rPr>
          <w:rFonts w:ascii="Arial" w:hAnsi="Arial" w:cs="Arial"/>
          <w:b/>
          <w:bCs/>
          <w:sz w:val="20"/>
          <w:szCs w:val="20"/>
        </w:rPr>
        <w:t>1</w:t>
      </w:r>
      <w:r w:rsidR="00D37970" w:rsidRPr="00636B45">
        <w:rPr>
          <w:rFonts w:ascii="Arial" w:hAnsi="Arial" w:cs="Arial"/>
          <w:b/>
          <w:bCs/>
          <w:sz w:val="20"/>
          <w:szCs w:val="20"/>
        </w:rPr>
        <w:t>/2</w:t>
      </w:r>
      <w:r w:rsidR="00D37970">
        <w:rPr>
          <w:rFonts w:ascii="Arial" w:hAnsi="Arial" w:cs="Arial"/>
          <w:b/>
          <w:bCs/>
          <w:sz w:val="20"/>
          <w:szCs w:val="20"/>
        </w:rPr>
        <w:t>010</w:t>
      </w:r>
      <w:r w:rsidR="00D37970" w:rsidRPr="00636B45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>
        <w:rPr>
          <w:rFonts w:ascii="Arial" w:hAnsi="Arial" w:cs="Arial"/>
          <w:b/>
          <w:bCs/>
          <w:sz w:val="20"/>
          <w:szCs w:val="20"/>
        </w:rPr>
        <w:t>–</w:t>
      </w:r>
      <w:r w:rsidR="00D37970" w:rsidRPr="00636B45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>
        <w:rPr>
          <w:rFonts w:ascii="Arial" w:hAnsi="Arial" w:cs="Arial"/>
          <w:b/>
          <w:bCs/>
          <w:sz w:val="20"/>
          <w:szCs w:val="20"/>
        </w:rPr>
        <w:t>04/2023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7707DD13" w14:textId="77777777" w:rsidR="00D37970" w:rsidRDefault="00A3790B" w:rsidP="00D37970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D37970">
        <w:rPr>
          <w:rFonts w:ascii="Arial" w:hAnsi="Arial" w:cs="Arial"/>
          <w:b/>
          <w:bCs/>
          <w:sz w:val="20"/>
          <w:szCs w:val="20"/>
        </w:rPr>
        <w:t>Most recent title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03B91CDD" w14:textId="77777777" w:rsidR="00D37970" w:rsidRDefault="00A3790B" w:rsidP="00D37970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D37970">
        <w:rPr>
          <w:rFonts w:ascii="Arial" w:hAnsi="Arial" w:cs="Arial"/>
          <w:b/>
          <w:bCs/>
          <w:sz w:val="20"/>
          <w:szCs w:val="20"/>
        </w:rPr>
        <w:t>Location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6F95009B" w14:textId="77777777" w:rsidR="00D37970" w:rsidRDefault="00D37970" w:rsidP="00D37970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42452E99" w14:textId="77777777" w:rsidR="00D37970" w:rsidRPr="009E507C" w:rsidRDefault="00A3790B" w:rsidP="00D37970">
      <w:pPr>
        <w:pStyle w:val="NoSpacing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 xml:space="preserve">I worked in </w:t>
      </w:r>
      <w:r w:rsidR="002F5574">
        <w:rPr>
          <w:rFonts w:ascii="Arial" w:hAnsi="Arial" w:cs="Arial"/>
          <w:sz w:val="20"/>
          <w:szCs w:val="20"/>
        </w:rPr>
        <w:t xml:space="preserve">the </w:t>
      </w:r>
      <w:r w:rsidR="00D37970">
        <w:rPr>
          <w:rFonts w:ascii="Arial" w:hAnsi="Arial" w:cs="Arial"/>
          <w:sz w:val="20"/>
          <w:szCs w:val="20"/>
        </w:rPr>
        <w:t xml:space="preserve">company for x years being promoted Y times from A to B. The company does the following. Mention your </w:t>
      </w:r>
      <w:r w:rsidR="00437E94">
        <w:rPr>
          <w:rFonts w:ascii="Arial" w:hAnsi="Arial" w:cs="Arial"/>
          <w:sz w:val="20"/>
          <w:szCs w:val="20"/>
        </w:rPr>
        <w:t>k</w:t>
      </w:r>
      <w:r w:rsidR="00D37970">
        <w:rPr>
          <w:rFonts w:ascii="Arial" w:hAnsi="Arial" w:cs="Arial"/>
          <w:sz w:val="20"/>
          <w:szCs w:val="20"/>
        </w:rPr>
        <w:t>ey achievements</w:t>
      </w:r>
      <w:r>
        <w:rPr>
          <w:rFonts w:ascii="Arial" w:hAnsi="Arial" w:cs="Arial"/>
          <w:sz w:val="20"/>
          <w:szCs w:val="20"/>
        </w:rPr>
        <w:t>]</w:t>
      </w:r>
    </w:p>
    <w:p w14:paraId="731979D2" w14:textId="77777777" w:rsidR="00D37970" w:rsidRDefault="00D37970" w:rsidP="00D37970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</w:p>
    <w:p w14:paraId="3363701D" w14:textId="77777777" w:rsidR="00D37970" w:rsidRDefault="00A3790B" w:rsidP="00D37970">
      <w:pPr>
        <w:pStyle w:val="NoSpacing"/>
        <w:ind w:firstLine="72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D37970">
        <w:rPr>
          <w:rFonts w:ascii="Arial" w:hAnsi="Arial" w:cs="Arial"/>
          <w:b/>
          <w:bCs/>
          <w:sz w:val="20"/>
          <w:szCs w:val="20"/>
        </w:rPr>
        <w:t>Most recent title</w:t>
      </w:r>
      <w:r>
        <w:rPr>
          <w:rFonts w:ascii="Arial" w:hAnsi="Arial" w:cs="Arial"/>
          <w:b/>
          <w:bCs/>
          <w:sz w:val="20"/>
          <w:szCs w:val="20"/>
        </w:rPr>
        <w:t>]</w:t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>[</w:t>
      </w:r>
      <w:r w:rsidR="00D37970">
        <w:rPr>
          <w:rFonts w:ascii="Arial" w:hAnsi="Arial" w:cs="Arial"/>
          <w:b/>
          <w:bCs/>
          <w:sz w:val="20"/>
          <w:szCs w:val="20"/>
        </w:rPr>
        <w:t>01/2019</w:t>
      </w:r>
      <w:r w:rsidR="00D37970" w:rsidRPr="00636B45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>
        <w:rPr>
          <w:rFonts w:ascii="Arial" w:hAnsi="Arial" w:cs="Arial"/>
          <w:b/>
          <w:bCs/>
          <w:sz w:val="20"/>
          <w:szCs w:val="20"/>
        </w:rPr>
        <w:t>–</w:t>
      </w:r>
      <w:r w:rsidR="00D37970" w:rsidRPr="00636B45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>
        <w:rPr>
          <w:rFonts w:ascii="Arial" w:hAnsi="Arial" w:cs="Arial"/>
          <w:b/>
          <w:bCs/>
          <w:sz w:val="20"/>
          <w:szCs w:val="20"/>
        </w:rPr>
        <w:t>04/2023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08D0E813" w14:textId="77777777" w:rsidR="00D37970" w:rsidRDefault="00D37970" w:rsidP="00D37970">
      <w:pPr>
        <w:pStyle w:val="NoSpacing"/>
        <w:ind w:firstLine="720"/>
        <w:jc w:val="both"/>
        <w:rPr>
          <w:rFonts w:ascii="Arial" w:hAnsi="Arial" w:cs="Arial"/>
          <w:b/>
          <w:bCs/>
          <w:sz w:val="20"/>
          <w:szCs w:val="20"/>
        </w:rPr>
      </w:pPr>
    </w:p>
    <w:p w14:paraId="5163C4B8" w14:textId="77777777" w:rsidR="00D37970" w:rsidRDefault="00A3790B" w:rsidP="00A3790B">
      <w:pPr>
        <w:pStyle w:val="NoSpacing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Details</w:t>
      </w:r>
      <w:r>
        <w:rPr>
          <w:rFonts w:ascii="Arial" w:hAnsi="Arial" w:cs="Arial"/>
          <w:sz w:val="20"/>
          <w:szCs w:val="20"/>
        </w:rPr>
        <w:t>]</w:t>
      </w:r>
    </w:p>
    <w:p w14:paraId="7B7E99F0" w14:textId="77777777" w:rsidR="00D37970" w:rsidRDefault="00A3790B" w:rsidP="00A3790B">
      <w:pPr>
        <w:pStyle w:val="NoSpacing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More details</w:t>
      </w:r>
      <w:r>
        <w:rPr>
          <w:rFonts w:ascii="Arial" w:hAnsi="Arial" w:cs="Arial"/>
          <w:sz w:val="20"/>
          <w:szCs w:val="20"/>
        </w:rPr>
        <w:t>]</w:t>
      </w:r>
    </w:p>
    <w:p w14:paraId="42E476E3" w14:textId="77777777" w:rsidR="00A3790B" w:rsidRPr="00A3790B" w:rsidRDefault="00A3790B" w:rsidP="00A3790B">
      <w:pPr>
        <w:pStyle w:val="NoSpacing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List achievements as well as responsibilities]</w:t>
      </w:r>
    </w:p>
    <w:p w14:paraId="51B1AF1E" w14:textId="77777777" w:rsidR="00D37970" w:rsidRDefault="00A3790B" w:rsidP="00A3790B">
      <w:pPr>
        <w:pStyle w:val="NoSpacing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Mention Tech used</w:t>
      </w:r>
      <w:r>
        <w:rPr>
          <w:rFonts w:ascii="Arial" w:hAnsi="Arial" w:cs="Arial"/>
          <w:sz w:val="20"/>
          <w:szCs w:val="20"/>
        </w:rPr>
        <w:t>]</w:t>
      </w:r>
    </w:p>
    <w:p w14:paraId="2897E4C5" w14:textId="77777777" w:rsidR="00D37970" w:rsidRDefault="00D37970" w:rsidP="00D37970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</w:p>
    <w:p w14:paraId="66302F5B" w14:textId="77777777" w:rsidR="00D37970" w:rsidRDefault="00A3790B" w:rsidP="00D37970">
      <w:pPr>
        <w:pStyle w:val="NoSpacing"/>
        <w:ind w:firstLine="72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First title]</w:t>
      </w:r>
      <w:r w:rsidR="00D37970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  <w:t>[</w:t>
      </w:r>
      <w:r w:rsidR="00D37970">
        <w:rPr>
          <w:rFonts w:ascii="Arial" w:hAnsi="Arial" w:cs="Arial"/>
          <w:b/>
          <w:bCs/>
          <w:sz w:val="20"/>
          <w:szCs w:val="20"/>
        </w:rPr>
        <w:t>01/2010</w:t>
      </w:r>
      <w:r w:rsidR="00D37970" w:rsidRPr="00636B45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>
        <w:rPr>
          <w:rFonts w:ascii="Arial" w:hAnsi="Arial" w:cs="Arial"/>
          <w:b/>
          <w:bCs/>
          <w:sz w:val="20"/>
          <w:szCs w:val="20"/>
        </w:rPr>
        <w:t>–</w:t>
      </w:r>
      <w:r w:rsidR="00D37970" w:rsidRPr="00636B45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>
        <w:rPr>
          <w:rFonts w:ascii="Arial" w:hAnsi="Arial" w:cs="Arial"/>
          <w:b/>
          <w:bCs/>
          <w:sz w:val="20"/>
          <w:szCs w:val="20"/>
        </w:rPr>
        <w:t>01/2019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6195B56F" w14:textId="77777777" w:rsidR="00D37970" w:rsidRDefault="00D37970" w:rsidP="00D37970">
      <w:pPr>
        <w:pStyle w:val="NoSpacing"/>
        <w:ind w:firstLine="720"/>
        <w:jc w:val="both"/>
        <w:rPr>
          <w:rFonts w:ascii="Arial" w:hAnsi="Arial" w:cs="Arial"/>
          <w:b/>
          <w:bCs/>
          <w:sz w:val="20"/>
          <w:szCs w:val="20"/>
        </w:rPr>
      </w:pPr>
    </w:p>
    <w:p w14:paraId="475E5B6F" w14:textId="77777777" w:rsidR="00D37970" w:rsidRDefault="00A3790B" w:rsidP="00A3790B">
      <w:pPr>
        <w:pStyle w:val="NoSpacing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Details</w:t>
      </w:r>
      <w:r>
        <w:rPr>
          <w:rFonts w:ascii="Arial" w:hAnsi="Arial" w:cs="Arial"/>
          <w:sz w:val="20"/>
          <w:szCs w:val="20"/>
        </w:rPr>
        <w:t>]</w:t>
      </w:r>
    </w:p>
    <w:p w14:paraId="09E691B0" w14:textId="77777777" w:rsidR="00D37970" w:rsidRDefault="00A3790B" w:rsidP="00A3790B">
      <w:pPr>
        <w:pStyle w:val="NoSpacing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More details</w:t>
      </w:r>
      <w:r>
        <w:rPr>
          <w:rFonts w:ascii="Arial" w:hAnsi="Arial" w:cs="Arial"/>
          <w:sz w:val="20"/>
          <w:szCs w:val="20"/>
        </w:rPr>
        <w:t>]</w:t>
      </w:r>
    </w:p>
    <w:p w14:paraId="6D6FB0AD" w14:textId="77777777" w:rsidR="00A3790B" w:rsidRPr="00A3790B" w:rsidRDefault="00A3790B" w:rsidP="00A3790B">
      <w:pPr>
        <w:pStyle w:val="NoSpacing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List achievements as well as responsibilities]</w:t>
      </w:r>
    </w:p>
    <w:p w14:paraId="70D9CF56" w14:textId="77777777" w:rsidR="00D37970" w:rsidRDefault="00A3790B" w:rsidP="00A3790B">
      <w:pPr>
        <w:pStyle w:val="NoSpacing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Mention Tech used</w:t>
      </w:r>
      <w:r>
        <w:rPr>
          <w:rFonts w:ascii="Arial" w:hAnsi="Arial" w:cs="Arial"/>
          <w:sz w:val="20"/>
          <w:szCs w:val="20"/>
        </w:rPr>
        <w:t>]</w:t>
      </w:r>
      <w:r w:rsidR="00D37970" w:rsidRPr="009E507C">
        <w:rPr>
          <w:rFonts w:ascii="Arial" w:hAnsi="Arial" w:cs="Arial"/>
          <w:sz w:val="20"/>
          <w:szCs w:val="20"/>
        </w:rPr>
        <w:t xml:space="preserve"> </w:t>
      </w:r>
    </w:p>
    <w:p w14:paraId="6EF4050F" w14:textId="77777777" w:rsidR="0054048A" w:rsidRDefault="0054048A" w:rsidP="0054048A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2273032B" w14:textId="77777777" w:rsidR="0054048A" w:rsidRDefault="0054048A" w:rsidP="0054048A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</w:p>
    <w:p w14:paraId="314D3FB2" w14:textId="77777777" w:rsidR="0054048A" w:rsidRDefault="00A3790B" w:rsidP="0054048A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54048A">
        <w:rPr>
          <w:rFonts w:ascii="Arial" w:hAnsi="Arial" w:cs="Arial"/>
          <w:b/>
          <w:bCs/>
          <w:sz w:val="20"/>
          <w:szCs w:val="20"/>
        </w:rPr>
        <w:t>Company</w:t>
      </w:r>
      <w:r>
        <w:rPr>
          <w:rFonts w:ascii="Arial" w:hAnsi="Arial" w:cs="Arial"/>
          <w:b/>
          <w:bCs/>
          <w:sz w:val="20"/>
          <w:szCs w:val="20"/>
        </w:rPr>
        <w:t>]</w:t>
      </w:r>
      <w:r w:rsidR="0054048A">
        <w:rPr>
          <w:rFonts w:ascii="Arial" w:hAnsi="Arial" w:cs="Arial"/>
          <w:b/>
          <w:bCs/>
          <w:sz w:val="20"/>
          <w:szCs w:val="20"/>
        </w:rPr>
        <w:tab/>
      </w:r>
      <w:r w:rsidR="0054048A">
        <w:rPr>
          <w:rFonts w:ascii="Arial" w:hAnsi="Arial" w:cs="Arial"/>
          <w:b/>
          <w:bCs/>
          <w:sz w:val="20"/>
          <w:szCs w:val="20"/>
        </w:rPr>
        <w:tab/>
      </w:r>
      <w:r w:rsidR="0054048A">
        <w:rPr>
          <w:rFonts w:ascii="Arial" w:hAnsi="Arial" w:cs="Arial"/>
          <w:b/>
          <w:bCs/>
          <w:sz w:val="20"/>
          <w:szCs w:val="20"/>
        </w:rPr>
        <w:tab/>
      </w:r>
      <w:r w:rsidR="0054048A">
        <w:rPr>
          <w:rFonts w:ascii="Arial" w:hAnsi="Arial" w:cs="Arial"/>
          <w:b/>
          <w:bCs/>
          <w:sz w:val="20"/>
          <w:szCs w:val="20"/>
        </w:rPr>
        <w:tab/>
      </w:r>
      <w:r w:rsidR="0054048A">
        <w:rPr>
          <w:rFonts w:ascii="Arial" w:hAnsi="Arial" w:cs="Arial"/>
          <w:b/>
          <w:bCs/>
          <w:sz w:val="20"/>
          <w:szCs w:val="20"/>
        </w:rPr>
        <w:tab/>
      </w:r>
      <w:r w:rsidR="0054048A">
        <w:rPr>
          <w:rFonts w:ascii="Arial" w:hAnsi="Arial" w:cs="Arial"/>
          <w:b/>
          <w:bCs/>
          <w:sz w:val="20"/>
          <w:szCs w:val="20"/>
        </w:rPr>
        <w:tab/>
      </w:r>
      <w:r w:rsidR="0054048A">
        <w:rPr>
          <w:rFonts w:ascii="Arial" w:hAnsi="Arial" w:cs="Arial"/>
          <w:b/>
          <w:bCs/>
          <w:sz w:val="20"/>
          <w:szCs w:val="20"/>
        </w:rPr>
        <w:tab/>
      </w:r>
      <w:r w:rsidR="0054048A">
        <w:rPr>
          <w:rFonts w:ascii="Arial" w:hAnsi="Arial" w:cs="Arial"/>
          <w:b/>
          <w:bCs/>
          <w:sz w:val="20"/>
          <w:szCs w:val="20"/>
        </w:rPr>
        <w:tab/>
      </w:r>
      <w:r w:rsidR="0054048A">
        <w:rPr>
          <w:rFonts w:ascii="Arial" w:hAnsi="Arial" w:cs="Arial"/>
          <w:b/>
          <w:bCs/>
          <w:sz w:val="20"/>
          <w:szCs w:val="20"/>
        </w:rPr>
        <w:tab/>
      </w:r>
      <w:r w:rsidR="0054048A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>[</w:t>
      </w:r>
      <w:r w:rsidR="0054048A" w:rsidRPr="00636B45">
        <w:rPr>
          <w:rFonts w:ascii="Arial" w:hAnsi="Arial" w:cs="Arial"/>
          <w:b/>
          <w:bCs/>
          <w:sz w:val="20"/>
          <w:szCs w:val="20"/>
        </w:rPr>
        <w:t>0</w:t>
      </w:r>
      <w:r w:rsidR="0054048A">
        <w:rPr>
          <w:rFonts w:ascii="Arial" w:hAnsi="Arial" w:cs="Arial"/>
          <w:b/>
          <w:bCs/>
          <w:sz w:val="20"/>
          <w:szCs w:val="20"/>
        </w:rPr>
        <w:t>1</w:t>
      </w:r>
      <w:r w:rsidR="0054048A" w:rsidRPr="00636B45">
        <w:rPr>
          <w:rFonts w:ascii="Arial" w:hAnsi="Arial" w:cs="Arial"/>
          <w:b/>
          <w:bCs/>
          <w:sz w:val="20"/>
          <w:szCs w:val="20"/>
        </w:rPr>
        <w:t>/20</w:t>
      </w:r>
      <w:r w:rsidR="0054048A">
        <w:rPr>
          <w:rFonts w:ascii="Arial" w:hAnsi="Arial" w:cs="Arial"/>
          <w:b/>
          <w:bCs/>
          <w:sz w:val="20"/>
          <w:szCs w:val="20"/>
        </w:rPr>
        <w:t>09</w:t>
      </w:r>
      <w:r w:rsidR="0054048A" w:rsidRPr="00636B45">
        <w:rPr>
          <w:rFonts w:ascii="Arial" w:hAnsi="Arial" w:cs="Arial"/>
          <w:b/>
          <w:bCs/>
          <w:sz w:val="20"/>
          <w:szCs w:val="20"/>
        </w:rPr>
        <w:t xml:space="preserve"> </w:t>
      </w:r>
      <w:r w:rsidR="0054048A">
        <w:rPr>
          <w:rFonts w:ascii="Arial" w:hAnsi="Arial" w:cs="Arial"/>
          <w:b/>
          <w:bCs/>
          <w:sz w:val="20"/>
          <w:szCs w:val="20"/>
        </w:rPr>
        <w:t>–</w:t>
      </w:r>
      <w:r w:rsidR="0054048A" w:rsidRPr="00636B45">
        <w:rPr>
          <w:rFonts w:ascii="Arial" w:hAnsi="Arial" w:cs="Arial"/>
          <w:b/>
          <w:bCs/>
          <w:sz w:val="20"/>
          <w:szCs w:val="20"/>
        </w:rPr>
        <w:t xml:space="preserve"> </w:t>
      </w:r>
      <w:r w:rsidR="0054048A">
        <w:rPr>
          <w:rFonts w:ascii="Arial" w:hAnsi="Arial" w:cs="Arial"/>
          <w:b/>
          <w:bCs/>
          <w:sz w:val="20"/>
          <w:szCs w:val="20"/>
        </w:rPr>
        <w:t>06/2009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7B91568B" w14:textId="77777777" w:rsidR="0054048A" w:rsidRDefault="00A3790B" w:rsidP="0054048A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54048A">
        <w:rPr>
          <w:rFonts w:ascii="Arial" w:hAnsi="Arial" w:cs="Arial"/>
          <w:b/>
          <w:bCs/>
          <w:sz w:val="20"/>
          <w:szCs w:val="20"/>
        </w:rPr>
        <w:t>Title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11B20C42" w14:textId="77777777" w:rsidR="0054048A" w:rsidRDefault="00A3790B" w:rsidP="0054048A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54048A">
        <w:rPr>
          <w:rFonts w:ascii="Arial" w:hAnsi="Arial" w:cs="Arial"/>
          <w:b/>
          <w:bCs/>
          <w:sz w:val="20"/>
          <w:szCs w:val="20"/>
        </w:rPr>
        <w:t>Location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768CF9E5" w14:textId="77777777" w:rsidR="0054048A" w:rsidRPr="009E507C" w:rsidRDefault="0054048A" w:rsidP="0054048A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195BAFB1" w14:textId="77777777" w:rsidR="0054048A" w:rsidRDefault="0054048A" w:rsidP="0054048A">
      <w:pPr>
        <w:pStyle w:val="NoSpacing"/>
        <w:numPr>
          <w:ilvl w:val="0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tails</w:t>
      </w:r>
    </w:p>
    <w:p w14:paraId="6D6FE98C" w14:textId="77777777" w:rsidR="0054048A" w:rsidRDefault="0054048A" w:rsidP="0054048A">
      <w:pPr>
        <w:pStyle w:val="NoSpacing"/>
        <w:numPr>
          <w:ilvl w:val="0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re details</w:t>
      </w:r>
    </w:p>
    <w:p w14:paraId="795F8E4D" w14:textId="77777777" w:rsidR="0054048A" w:rsidRDefault="0054048A" w:rsidP="0054048A">
      <w:pPr>
        <w:pStyle w:val="NoSpacing"/>
        <w:numPr>
          <w:ilvl w:val="0"/>
          <w:numId w:val="3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ntion Tech used</w:t>
      </w:r>
      <w:r w:rsidRPr="009E507C">
        <w:rPr>
          <w:rFonts w:ascii="Arial" w:hAnsi="Arial" w:cs="Arial"/>
          <w:sz w:val="20"/>
          <w:szCs w:val="20"/>
        </w:rPr>
        <w:t xml:space="preserve"> </w:t>
      </w:r>
    </w:p>
    <w:p w14:paraId="61E31648" w14:textId="77777777" w:rsidR="0054048A" w:rsidRDefault="0054048A" w:rsidP="0054048A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5FDAC12A" w14:textId="77777777" w:rsidR="00D37970" w:rsidRPr="009E507C" w:rsidRDefault="00D37970" w:rsidP="00D37970">
      <w:pPr>
        <w:pStyle w:val="NoSpacing"/>
        <w:ind w:left="720"/>
        <w:jc w:val="both"/>
        <w:rPr>
          <w:rFonts w:ascii="Arial" w:hAnsi="Arial" w:cs="Arial"/>
          <w:sz w:val="20"/>
          <w:szCs w:val="20"/>
        </w:rPr>
      </w:pPr>
    </w:p>
    <w:p w14:paraId="66314F82" w14:textId="77777777" w:rsidR="00843435" w:rsidRPr="009E507C" w:rsidRDefault="00843435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0CC4139C" w14:textId="77777777" w:rsidR="00A0103B" w:rsidRPr="009E507C" w:rsidRDefault="00A0103B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 w:rsidRPr="009E507C">
        <w:rPr>
          <w:rFonts w:ascii="Arial" w:hAnsi="Arial" w:cs="Arial"/>
          <w:b/>
          <w:bCs/>
          <w:sz w:val="20"/>
          <w:szCs w:val="20"/>
          <w:u w:val="single"/>
        </w:rPr>
        <w:t>Education</w:t>
      </w:r>
    </w:p>
    <w:p w14:paraId="5930F1EE" w14:textId="77777777" w:rsidR="00A0103B" w:rsidRDefault="00A0103B" w:rsidP="009E507C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45BE2262" w14:textId="77777777" w:rsidR="00D37970" w:rsidRPr="00D37970" w:rsidRDefault="00A3790B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D37970" w:rsidRPr="00D37970">
        <w:rPr>
          <w:rFonts w:ascii="Arial" w:hAnsi="Arial" w:cs="Arial"/>
          <w:b/>
          <w:bCs/>
          <w:sz w:val="20"/>
          <w:szCs w:val="20"/>
        </w:rPr>
        <w:t>Course</w:t>
      </w:r>
      <w:r>
        <w:rPr>
          <w:rFonts w:ascii="Arial" w:hAnsi="Arial" w:cs="Arial"/>
          <w:b/>
          <w:bCs/>
          <w:sz w:val="20"/>
          <w:szCs w:val="20"/>
        </w:rPr>
        <w:t>]</w:t>
      </w:r>
      <w:r w:rsidR="00D37970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[</w:t>
      </w:r>
      <w:r w:rsidR="00D37970">
        <w:rPr>
          <w:rFonts w:ascii="Arial" w:hAnsi="Arial" w:cs="Arial"/>
          <w:b/>
          <w:bCs/>
          <w:sz w:val="20"/>
          <w:szCs w:val="20"/>
        </w:rPr>
        <w:t>(Grade</w:t>
      </w:r>
      <w:r>
        <w:rPr>
          <w:rFonts w:ascii="Arial" w:hAnsi="Arial" w:cs="Arial"/>
          <w:b/>
          <w:bCs/>
          <w:sz w:val="20"/>
          <w:szCs w:val="20"/>
        </w:rPr>
        <w:t>)]</w:t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 w:rsidR="00D37970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>[</w:t>
      </w:r>
      <w:r w:rsidR="00D37970">
        <w:rPr>
          <w:rFonts w:ascii="Arial" w:hAnsi="Arial" w:cs="Arial"/>
          <w:b/>
          <w:bCs/>
          <w:sz w:val="20"/>
          <w:szCs w:val="20"/>
        </w:rPr>
        <w:t>2004</w:t>
      </w:r>
      <w:r>
        <w:rPr>
          <w:rFonts w:ascii="Arial" w:hAnsi="Arial" w:cs="Arial"/>
          <w:b/>
          <w:bCs/>
          <w:sz w:val="20"/>
          <w:szCs w:val="20"/>
        </w:rPr>
        <w:t xml:space="preserve"> – </w:t>
      </w:r>
      <w:r w:rsidR="00D37970">
        <w:rPr>
          <w:rFonts w:ascii="Arial" w:hAnsi="Arial" w:cs="Arial"/>
          <w:b/>
          <w:bCs/>
          <w:sz w:val="20"/>
          <w:szCs w:val="20"/>
        </w:rPr>
        <w:t>2008</w:t>
      </w:r>
      <w:r>
        <w:rPr>
          <w:rFonts w:ascii="Arial" w:hAnsi="Arial" w:cs="Arial"/>
          <w:b/>
          <w:bCs/>
          <w:sz w:val="20"/>
          <w:szCs w:val="20"/>
        </w:rPr>
        <w:t>]</w:t>
      </w:r>
    </w:p>
    <w:p w14:paraId="2A39EB29" w14:textId="77777777" w:rsidR="00D37970" w:rsidRPr="009E507C" w:rsidRDefault="00D37970" w:rsidP="009E507C">
      <w:pPr>
        <w:pStyle w:val="NoSpacing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llege</w:t>
      </w:r>
    </w:p>
    <w:p w14:paraId="0AFF4A68" w14:textId="77777777" w:rsidR="00A0103B" w:rsidRPr="009E507C" w:rsidRDefault="00A0103B" w:rsidP="009E507C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7ED62855" w14:textId="77777777" w:rsidR="00A0103B" w:rsidRPr="009E507C" w:rsidRDefault="00A0103B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 w:rsidRPr="009E507C">
        <w:rPr>
          <w:rFonts w:ascii="Arial" w:hAnsi="Arial" w:cs="Arial"/>
          <w:b/>
          <w:bCs/>
          <w:sz w:val="20"/>
          <w:szCs w:val="20"/>
          <w:u w:val="single"/>
        </w:rPr>
        <w:t>Courses</w:t>
      </w:r>
    </w:p>
    <w:p w14:paraId="78D639B0" w14:textId="77777777" w:rsidR="00A0103B" w:rsidRDefault="00A0103B" w:rsidP="009E507C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4D701C08" w14:textId="77777777" w:rsidR="00D37970" w:rsidRPr="009E507C" w:rsidRDefault="00A3790B" w:rsidP="00D37970">
      <w:pPr>
        <w:pStyle w:val="NoSpacing"/>
        <w:numPr>
          <w:ilvl w:val="0"/>
          <w:numId w:val="35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Title</w:t>
      </w:r>
      <w:r>
        <w:rPr>
          <w:rFonts w:ascii="Arial" w:hAnsi="Arial" w:cs="Arial"/>
          <w:sz w:val="20"/>
          <w:szCs w:val="20"/>
        </w:rPr>
        <w:t>]</w:t>
      </w:r>
      <w:r w:rsidR="00D37970">
        <w:rPr>
          <w:rFonts w:ascii="Arial" w:hAnsi="Arial" w:cs="Arial"/>
          <w:sz w:val="20"/>
          <w:szCs w:val="20"/>
        </w:rPr>
        <w:t xml:space="preserve"> – </w:t>
      </w: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Awarding Body</w:t>
      </w:r>
      <w:r>
        <w:rPr>
          <w:rFonts w:ascii="Arial" w:hAnsi="Arial" w:cs="Arial"/>
          <w:sz w:val="20"/>
          <w:szCs w:val="20"/>
        </w:rPr>
        <w:t>]</w:t>
      </w:r>
      <w:r w:rsidR="00D3797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–</w:t>
      </w:r>
      <w:r w:rsidR="00D3797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Grade</w:t>
      </w:r>
      <w:r>
        <w:rPr>
          <w:rFonts w:ascii="Arial" w:hAnsi="Arial" w:cs="Arial"/>
          <w:sz w:val="20"/>
          <w:szCs w:val="20"/>
        </w:rPr>
        <w:t>]</w:t>
      </w:r>
    </w:p>
    <w:p w14:paraId="60F04BED" w14:textId="77777777" w:rsidR="00A0103B" w:rsidRPr="009E507C" w:rsidRDefault="00A0103B" w:rsidP="009E507C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7D9DA7F3" w14:textId="77777777" w:rsidR="00A0103B" w:rsidRPr="009E507C" w:rsidRDefault="00A0103B" w:rsidP="009E507C">
      <w:pPr>
        <w:pStyle w:val="NoSpacing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 w:rsidRPr="009E507C">
        <w:rPr>
          <w:rFonts w:ascii="Arial" w:hAnsi="Arial" w:cs="Arial"/>
          <w:b/>
          <w:bCs/>
          <w:sz w:val="20"/>
          <w:szCs w:val="20"/>
          <w:u w:val="single"/>
        </w:rPr>
        <w:t>Tools/Skills</w:t>
      </w:r>
    </w:p>
    <w:p w14:paraId="244101DA" w14:textId="77777777" w:rsidR="00A0103B" w:rsidRDefault="00A0103B" w:rsidP="009E507C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6CF0C350" w14:textId="77777777" w:rsidR="00D37970" w:rsidRDefault="00A3790B" w:rsidP="00D37970">
      <w:pPr>
        <w:pStyle w:val="NoSpacing"/>
        <w:numPr>
          <w:ilvl w:val="0"/>
          <w:numId w:val="35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Don’t mention too many</w:t>
      </w:r>
      <w:r>
        <w:rPr>
          <w:rFonts w:ascii="Arial" w:hAnsi="Arial" w:cs="Arial"/>
          <w:sz w:val="20"/>
          <w:szCs w:val="20"/>
        </w:rPr>
        <w:t>]</w:t>
      </w:r>
    </w:p>
    <w:p w14:paraId="6B81B9F6" w14:textId="77777777" w:rsidR="00D37970" w:rsidRDefault="00A3790B" w:rsidP="00D37970">
      <w:pPr>
        <w:pStyle w:val="NoSpacing"/>
        <w:numPr>
          <w:ilvl w:val="0"/>
          <w:numId w:val="35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Try</w:t>
      </w:r>
      <w:r w:rsidR="002F5574">
        <w:rPr>
          <w:rFonts w:ascii="Arial" w:hAnsi="Arial" w:cs="Arial"/>
          <w:sz w:val="20"/>
          <w:szCs w:val="20"/>
        </w:rPr>
        <w:t xml:space="preserve"> to</w:t>
      </w:r>
      <w:r w:rsidR="00D37970">
        <w:rPr>
          <w:rFonts w:ascii="Arial" w:hAnsi="Arial" w:cs="Arial"/>
          <w:sz w:val="20"/>
          <w:szCs w:val="20"/>
        </w:rPr>
        <w:t xml:space="preserve"> rank them most capable first</w:t>
      </w:r>
      <w:r>
        <w:rPr>
          <w:rFonts w:ascii="Arial" w:hAnsi="Arial" w:cs="Arial"/>
          <w:sz w:val="20"/>
          <w:szCs w:val="20"/>
        </w:rPr>
        <w:t>]</w:t>
      </w:r>
    </w:p>
    <w:p w14:paraId="6AC813C4" w14:textId="77777777" w:rsidR="00D37970" w:rsidRPr="009E507C" w:rsidRDefault="00A3790B" w:rsidP="00D37970">
      <w:pPr>
        <w:pStyle w:val="NoSpacing"/>
        <w:numPr>
          <w:ilvl w:val="0"/>
          <w:numId w:val="35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="00D37970">
        <w:rPr>
          <w:rFonts w:ascii="Arial" w:hAnsi="Arial" w:cs="Arial"/>
          <w:sz w:val="20"/>
          <w:szCs w:val="20"/>
        </w:rPr>
        <w:t>You can remove ones that roles explain e.g. Team Management if you have been a manager</w:t>
      </w:r>
      <w:r>
        <w:rPr>
          <w:rFonts w:ascii="Arial" w:hAnsi="Arial" w:cs="Arial"/>
          <w:sz w:val="20"/>
          <w:szCs w:val="20"/>
        </w:rPr>
        <w:t>]</w:t>
      </w:r>
    </w:p>
    <w:p w14:paraId="18AB3AB8" w14:textId="77777777" w:rsidR="00A0103B" w:rsidRPr="009E507C" w:rsidRDefault="00A0103B" w:rsidP="009E507C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ascii="Arial" w:hAnsi="Arial" w:cs="Arial"/>
          <w:sz w:val="20"/>
          <w:szCs w:val="20"/>
        </w:rPr>
      </w:pPr>
    </w:p>
    <w:p w14:paraId="7BF869B3" w14:textId="77777777" w:rsidR="007D15A8" w:rsidRPr="009E507C" w:rsidRDefault="007D15A8" w:rsidP="009E507C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ascii="Arial" w:hAnsi="Arial" w:cs="Arial"/>
          <w:sz w:val="20"/>
          <w:szCs w:val="20"/>
        </w:rPr>
      </w:pPr>
    </w:p>
    <w:sectPr w:rsidR="007D15A8" w:rsidRPr="009E507C" w:rsidSect="00DD467C">
      <w:headerReference w:type="default" r:id="rId7"/>
      <w:footerReference w:type="default" r:id="rId8"/>
      <w:pgSz w:w="11906" w:h="16838"/>
      <w:pgMar w:top="422" w:right="991" w:bottom="1078" w:left="993" w:header="1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61378" w14:textId="77777777" w:rsidR="00DD467C" w:rsidRDefault="00DD467C">
      <w:r>
        <w:separator/>
      </w:r>
    </w:p>
  </w:endnote>
  <w:endnote w:type="continuationSeparator" w:id="0">
    <w:p w14:paraId="35ED340B" w14:textId="77777777" w:rsidR="00DD467C" w:rsidRDefault="00DD4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BD207" w14:textId="77777777" w:rsidR="006109AE" w:rsidRPr="00540B90" w:rsidRDefault="006109AE" w:rsidP="000B1900">
    <w:pPr>
      <w:jc w:val="center"/>
      <w:rPr>
        <w:rFonts w:ascii="Arial" w:hAnsi="Arial" w:cs="Arial"/>
        <w:sz w:val="20"/>
        <w:szCs w:val="20"/>
      </w:rPr>
    </w:pPr>
    <w:r w:rsidRPr="00540B90">
      <w:rPr>
        <w:rFonts w:ascii="Arial" w:hAnsi="Arial" w:cs="Arial"/>
        <w:sz w:val="20"/>
        <w:szCs w:val="20"/>
      </w:rPr>
      <w:t xml:space="preserve">Archer </w:t>
    </w:r>
    <w:r w:rsidR="00D253EE">
      <w:rPr>
        <w:rFonts w:ascii="Arial" w:hAnsi="Arial" w:cs="Arial"/>
        <w:sz w:val="20"/>
        <w:szCs w:val="20"/>
      </w:rPr>
      <w:t>Recruitment</w:t>
    </w:r>
    <w:r w:rsidRPr="00540B90">
      <w:rPr>
        <w:rFonts w:ascii="Arial" w:hAnsi="Arial" w:cs="Arial"/>
        <w:sz w:val="20"/>
        <w:szCs w:val="20"/>
      </w:rPr>
      <w:t xml:space="preserve">, </w:t>
    </w:r>
    <w:r w:rsidR="00DA3F63">
      <w:rPr>
        <w:rFonts w:ascii="Arial" w:hAnsi="Arial" w:cs="Arial"/>
        <w:sz w:val="20"/>
        <w:szCs w:val="20"/>
      </w:rPr>
      <w:t>2 Westland Square</w:t>
    </w:r>
    <w:r w:rsidR="004F5401">
      <w:rPr>
        <w:rFonts w:ascii="Arial" w:hAnsi="Arial" w:cs="Arial"/>
        <w:sz w:val="20"/>
        <w:szCs w:val="20"/>
      </w:rPr>
      <w:t xml:space="preserve">, </w:t>
    </w:r>
    <w:r w:rsidRPr="00540B90">
      <w:rPr>
        <w:rFonts w:ascii="Arial" w:hAnsi="Arial" w:cs="Arial"/>
        <w:sz w:val="20"/>
        <w:szCs w:val="20"/>
      </w:rPr>
      <w:t>Dublin</w:t>
    </w:r>
    <w:r w:rsidR="00540B90">
      <w:rPr>
        <w:rFonts w:ascii="Arial" w:hAnsi="Arial" w:cs="Arial"/>
        <w:sz w:val="20"/>
        <w:szCs w:val="20"/>
      </w:rPr>
      <w:t xml:space="preserve"> 2. </w:t>
    </w:r>
    <w:r w:rsidR="00D253EE">
      <w:rPr>
        <w:rFonts w:ascii="Arial" w:hAnsi="Arial" w:cs="Arial"/>
        <w:sz w:val="20"/>
        <w:szCs w:val="20"/>
      </w:rPr>
      <w:t>Ph</w:t>
    </w:r>
    <w:r w:rsidR="00540B90">
      <w:rPr>
        <w:rFonts w:ascii="Arial" w:hAnsi="Arial" w:cs="Arial"/>
        <w:sz w:val="20"/>
        <w:szCs w:val="20"/>
      </w:rPr>
      <w:t xml:space="preserve">: 01 </w:t>
    </w:r>
    <w:r w:rsidR="00DA3F63">
      <w:rPr>
        <w:rFonts w:ascii="Arial" w:hAnsi="Arial" w:cs="Arial"/>
        <w:sz w:val="20"/>
        <w:szCs w:val="20"/>
      </w:rPr>
      <w:t>649 8500</w:t>
    </w:r>
    <w:r w:rsidR="004F5401">
      <w:rPr>
        <w:rFonts w:ascii="Arial" w:hAnsi="Arial" w:cs="Arial"/>
        <w:sz w:val="20"/>
        <w:szCs w:val="20"/>
      </w:rPr>
      <w:t xml:space="preserve"> info@archer.ie</w:t>
    </w:r>
  </w:p>
  <w:p w14:paraId="3A052824" w14:textId="77777777" w:rsidR="006109AE" w:rsidRPr="00540B90" w:rsidRDefault="006109AE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73077" w14:textId="77777777" w:rsidR="00DD467C" w:rsidRDefault="00DD467C">
      <w:r>
        <w:separator/>
      </w:r>
    </w:p>
  </w:footnote>
  <w:footnote w:type="continuationSeparator" w:id="0">
    <w:p w14:paraId="0ADCBDD9" w14:textId="77777777" w:rsidR="00DD467C" w:rsidRDefault="00DD46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1F3C2" w14:textId="77777777" w:rsidR="00540B90" w:rsidRPr="00540B90" w:rsidRDefault="00540B90" w:rsidP="00672FF9">
    <w:pPr>
      <w:pStyle w:val="Header"/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ED5DC3"/>
    <w:multiLevelType w:val="hybridMultilevel"/>
    <w:tmpl w:val="7B2A56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62720E"/>
    <w:multiLevelType w:val="hybridMultilevel"/>
    <w:tmpl w:val="9E76C3C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863811"/>
    <w:multiLevelType w:val="hybridMultilevel"/>
    <w:tmpl w:val="5D9244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C1000D"/>
    <w:multiLevelType w:val="hybridMultilevel"/>
    <w:tmpl w:val="2A0E9EB2"/>
    <w:lvl w:ilvl="0" w:tplc="04090001">
      <w:start w:val="1"/>
      <w:numFmt w:val="bullet"/>
      <w:lvlText w:val=""/>
      <w:lvlJc w:val="left"/>
      <w:pPr>
        <w:tabs>
          <w:tab w:val="num" w:pos="578"/>
        </w:tabs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5B33B1B"/>
    <w:multiLevelType w:val="hybridMultilevel"/>
    <w:tmpl w:val="61185FB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464FFF"/>
    <w:multiLevelType w:val="hybridMultilevel"/>
    <w:tmpl w:val="3B4429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003128"/>
    <w:multiLevelType w:val="hybridMultilevel"/>
    <w:tmpl w:val="076898A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45C0B"/>
    <w:multiLevelType w:val="hybridMultilevel"/>
    <w:tmpl w:val="AB76529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3E1047"/>
    <w:multiLevelType w:val="hybridMultilevel"/>
    <w:tmpl w:val="C4C445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8319B"/>
    <w:multiLevelType w:val="hybridMultilevel"/>
    <w:tmpl w:val="8A14C25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D869A2"/>
    <w:multiLevelType w:val="hybridMultilevel"/>
    <w:tmpl w:val="7C58B54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C23F2"/>
    <w:multiLevelType w:val="hybridMultilevel"/>
    <w:tmpl w:val="8F3207B0"/>
    <w:lvl w:ilvl="0" w:tplc="B29215C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8859CC"/>
    <w:multiLevelType w:val="hybridMultilevel"/>
    <w:tmpl w:val="6D3C1C0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2023F8"/>
    <w:multiLevelType w:val="hybridMultilevel"/>
    <w:tmpl w:val="33662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66842"/>
    <w:multiLevelType w:val="hybridMultilevel"/>
    <w:tmpl w:val="E636626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DE1006"/>
    <w:multiLevelType w:val="hybridMultilevel"/>
    <w:tmpl w:val="BB5EB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B4305"/>
    <w:multiLevelType w:val="hybridMultilevel"/>
    <w:tmpl w:val="9FAE6D76"/>
    <w:lvl w:ilvl="0" w:tplc="04090001">
      <w:start w:val="1"/>
      <w:numFmt w:val="bullet"/>
      <w:lvlText w:val=""/>
      <w:lvlJc w:val="left"/>
      <w:pPr>
        <w:tabs>
          <w:tab w:val="num" w:pos="578"/>
        </w:tabs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18" w15:restartNumberingAfterBreak="0">
    <w:nsid w:val="460030E7"/>
    <w:multiLevelType w:val="hybridMultilevel"/>
    <w:tmpl w:val="A058F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375D46"/>
    <w:multiLevelType w:val="hybridMultilevel"/>
    <w:tmpl w:val="17C68A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D21B1E"/>
    <w:multiLevelType w:val="hybridMultilevel"/>
    <w:tmpl w:val="894CB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6A6CFB"/>
    <w:multiLevelType w:val="hybridMultilevel"/>
    <w:tmpl w:val="6B68C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D123B8"/>
    <w:multiLevelType w:val="hybridMultilevel"/>
    <w:tmpl w:val="1CFA2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9969B5"/>
    <w:multiLevelType w:val="hybridMultilevel"/>
    <w:tmpl w:val="346A3F6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C4C58"/>
    <w:multiLevelType w:val="hybridMultilevel"/>
    <w:tmpl w:val="3F38BA4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4F58E5"/>
    <w:multiLevelType w:val="hybridMultilevel"/>
    <w:tmpl w:val="3464268C"/>
    <w:lvl w:ilvl="0" w:tplc="0409000B">
      <w:start w:val="1"/>
      <w:numFmt w:val="bullet"/>
      <w:lvlText w:val="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7">
      <w:start w:val="1"/>
      <w:numFmt w:val="bullet"/>
      <w:lvlText w:val="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16"/>
      </w:rPr>
    </w:lvl>
    <w:lvl w:ilvl="4" w:tplc="04090003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63A85EBB"/>
    <w:multiLevelType w:val="hybridMultilevel"/>
    <w:tmpl w:val="82266288"/>
    <w:lvl w:ilvl="0" w:tplc="0409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4EC0FB7"/>
    <w:multiLevelType w:val="hybridMultilevel"/>
    <w:tmpl w:val="222EA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6B7797"/>
    <w:multiLevelType w:val="hybridMultilevel"/>
    <w:tmpl w:val="5B2E5E7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FE774C"/>
    <w:multiLevelType w:val="hybridMultilevel"/>
    <w:tmpl w:val="CB88C5F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30" w15:restartNumberingAfterBreak="0">
    <w:nsid w:val="6A5A5742"/>
    <w:multiLevelType w:val="hybridMultilevel"/>
    <w:tmpl w:val="8F8A0B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43FB1"/>
    <w:multiLevelType w:val="hybridMultilevel"/>
    <w:tmpl w:val="49186A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E2298"/>
    <w:multiLevelType w:val="hybridMultilevel"/>
    <w:tmpl w:val="98E86B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60758C"/>
    <w:multiLevelType w:val="hybridMultilevel"/>
    <w:tmpl w:val="A06CBB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A16781"/>
    <w:multiLevelType w:val="hybridMultilevel"/>
    <w:tmpl w:val="384E6BF8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04166C"/>
    <w:multiLevelType w:val="hybridMultilevel"/>
    <w:tmpl w:val="CB88C5F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23516370">
    <w:abstractNumId w:val="3"/>
  </w:num>
  <w:num w:numId="2" w16cid:durableId="1986737313">
    <w:abstractNumId w:val="13"/>
  </w:num>
  <w:num w:numId="3" w16cid:durableId="847402968">
    <w:abstractNumId w:val="10"/>
  </w:num>
  <w:num w:numId="4" w16cid:durableId="1386294380">
    <w:abstractNumId w:val="33"/>
  </w:num>
  <w:num w:numId="5" w16cid:durableId="1686175787">
    <w:abstractNumId w:val="1"/>
  </w:num>
  <w:num w:numId="6" w16cid:durableId="600142660">
    <w:abstractNumId w:val="5"/>
  </w:num>
  <w:num w:numId="7" w16cid:durableId="1156726950">
    <w:abstractNumId w:val="31"/>
  </w:num>
  <w:num w:numId="8" w16cid:durableId="1474560024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9" w16cid:durableId="1150174172">
    <w:abstractNumId w:val="9"/>
  </w:num>
  <w:num w:numId="10" w16cid:durableId="500050104">
    <w:abstractNumId w:val="7"/>
  </w:num>
  <w:num w:numId="11" w16cid:durableId="1582369784">
    <w:abstractNumId w:val="8"/>
  </w:num>
  <w:num w:numId="12" w16cid:durableId="1375889533">
    <w:abstractNumId w:val="25"/>
  </w:num>
  <w:num w:numId="13" w16cid:durableId="1456363031">
    <w:abstractNumId w:val="24"/>
  </w:num>
  <w:num w:numId="14" w16cid:durableId="1987465068">
    <w:abstractNumId w:val="17"/>
  </w:num>
  <w:num w:numId="15" w16cid:durableId="784693501">
    <w:abstractNumId w:val="4"/>
  </w:num>
  <w:num w:numId="16" w16cid:durableId="1230922880">
    <w:abstractNumId w:val="23"/>
  </w:num>
  <w:num w:numId="17" w16cid:durableId="1245644309">
    <w:abstractNumId w:val="6"/>
  </w:num>
  <w:num w:numId="18" w16cid:durableId="71852884">
    <w:abstractNumId w:val="32"/>
  </w:num>
  <w:num w:numId="19" w16cid:durableId="1342321314">
    <w:abstractNumId w:val="15"/>
  </w:num>
  <w:num w:numId="20" w16cid:durableId="820775521">
    <w:abstractNumId w:val="11"/>
  </w:num>
  <w:num w:numId="21" w16cid:durableId="1802653194">
    <w:abstractNumId w:val="2"/>
  </w:num>
  <w:num w:numId="22" w16cid:durableId="389816405">
    <w:abstractNumId w:val="28"/>
  </w:num>
  <w:num w:numId="23" w16cid:durableId="34280424">
    <w:abstractNumId w:val="34"/>
  </w:num>
  <w:num w:numId="24" w16cid:durableId="1915162214">
    <w:abstractNumId w:val="26"/>
  </w:num>
  <w:num w:numId="25" w16cid:durableId="77866694">
    <w:abstractNumId w:val="29"/>
  </w:num>
  <w:num w:numId="26" w16cid:durableId="1102990247">
    <w:abstractNumId w:val="35"/>
  </w:num>
  <w:num w:numId="27" w16cid:durableId="2096708695">
    <w:abstractNumId w:val="21"/>
  </w:num>
  <w:num w:numId="28" w16cid:durableId="155655039">
    <w:abstractNumId w:val="14"/>
  </w:num>
  <w:num w:numId="29" w16cid:durableId="154534704">
    <w:abstractNumId w:val="27"/>
  </w:num>
  <w:num w:numId="30" w16cid:durableId="54593183">
    <w:abstractNumId w:val="19"/>
  </w:num>
  <w:num w:numId="31" w16cid:durableId="667516509">
    <w:abstractNumId w:val="16"/>
  </w:num>
  <w:num w:numId="32" w16cid:durableId="398794186">
    <w:abstractNumId w:val="30"/>
  </w:num>
  <w:num w:numId="33" w16cid:durableId="2035307945">
    <w:abstractNumId w:val="18"/>
  </w:num>
  <w:num w:numId="34" w16cid:durableId="1849522680">
    <w:abstractNumId w:val="22"/>
  </w:num>
  <w:num w:numId="35" w16cid:durableId="2100519466">
    <w:abstractNumId w:val="20"/>
  </w:num>
  <w:num w:numId="36" w16cid:durableId="10262493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DAxMDM0MbW0NDZR0lEKTi0uzszPAykwrAUAzicSuSwAAAA="/>
  </w:docVars>
  <w:rsids>
    <w:rsidRoot w:val="00A0103B"/>
    <w:rsid w:val="00016248"/>
    <w:rsid w:val="00026248"/>
    <w:rsid w:val="00035745"/>
    <w:rsid w:val="00051B35"/>
    <w:rsid w:val="0006518C"/>
    <w:rsid w:val="00071C5F"/>
    <w:rsid w:val="0007423D"/>
    <w:rsid w:val="00085234"/>
    <w:rsid w:val="00093446"/>
    <w:rsid w:val="0009383E"/>
    <w:rsid w:val="0009499B"/>
    <w:rsid w:val="000A0119"/>
    <w:rsid w:val="000A247D"/>
    <w:rsid w:val="000A5713"/>
    <w:rsid w:val="000B1900"/>
    <w:rsid w:val="000C4222"/>
    <w:rsid w:val="000C7BC5"/>
    <w:rsid w:val="000D31D9"/>
    <w:rsid w:val="000E4AF7"/>
    <w:rsid w:val="000F3C2F"/>
    <w:rsid w:val="00110E9B"/>
    <w:rsid w:val="00123D6C"/>
    <w:rsid w:val="00124D08"/>
    <w:rsid w:val="00146E3B"/>
    <w:rsid w:val="00153AFC"/>
    <w:rsid w:val="0015461F"/>
    <w:rsid w:val="00190D53"/>
    <w:rsid w:val="0019414F"/>
    <w:rsid w:val="001A1FAF"/>
    <w:rsid w:val="001A4AED"/>
    <w:rsid w:val="001B08D2"/>
    <w:rsid w:val="001B1E9D"/>
    <w:rsid w:val="001B61C5"/>
    <w:rsid w:val="001C03A3"/>
    <w:rsid w:val="001C5A5A"/>
    <w:rsid w:val="001C648B"/>
    <w:rsid w:val="001F463A"/>
    <w:rsid w:val="001F6891"/>
    <w:rsid w:val="002146B3"/>
    <w:rsid w:val="00217F12"/>
    <w:rsid w:val="002378E2"/>
    <w:rsid w:val="00253F55"/>
    <w:rsid w:val="00256A5E"/>
    <w:rsid w:val="00256C52"/>
    <w:rsid w:val="002870A0"/>
    <w:rsid w:val="00292D59"/>
    <w:rsid w:val="00293DEB"/>
    <w:rsid w:val="002B0DDA"/>
    <w:rsid w:val="002B1857"/>
    <w:rsid w:val="002B5F8F"/>
    <w:rsid w:val="002C6545"/>
    <w:rsid w:val="002D5386"/>
    <w:rsid w:val="002E3692"/>
    <w:rsid w:val="002E5748"/>
    <w:rsid w:val="002E7886"/>
    <w:rsid w:val="002F5574"/>
    <w:rsid w:val="00314BEF"/>
    <w:rsid w:val="003359D8"/>
    <w:rsid w:val="003435CA"/>
    <w:rsid w:val="003719ED"/>
    <w:rsid w:val="00390D2C"/>
    <w:rsid w:val="003947CB"/>
    <w:rsid w:val="0039633F"/>
    <w:rsid w:val="00396EF0"/>
    <w:rsid w:val="003A387E"/>
    <w:rsid w:val="003C2DE7"/>
    <w:rsid w:val="003C2FCE"/>
    <w:rsid w:val="003E034A"/>
    <w:rsid w:val="00400147"/>
    <w:rsid w:val="0040661A"/>
    <w:rsid w:val="0040765F"/>
    <w:rsid w:val="0042130E"/>
    <w:rsid w:val="004241F8"/>
    <w:rsid w:val="00424A64"/>
    <w:rsid w:val="00437A6A"/>
    <w:rsid w:val="00437E94"/>
    <w:rsid w:val="00450F5C"/>
    <w:rsid w:val="004819B7"/>
    <w:rsid w:val="004837D9"/>
    <w:rsid w:val="00491484"/>
    <w:rsid w:val="004A3FE1"/>
    <w:rsid w:val="004C3566"/>
    <w:rsid w:val="004F2895"/>
    <w:rsid w:val="004F5401"/>
    <w:rsid w:val="00500F3F"/>
    <w:rsid w:val="005019A9"/>
    <w:rsid w:val="00505E37"/>
    <w:rsid w:val="00511A10"/>
    <w:rsid w:val="00514AB5"/>
    <w:rsid w:val="005156B6"/>
    <w:rsid w:val="0054048A"/>
    <w:rsid w:val="00540B90"/>
    <w:rsid w:val="005551FE"/>
    <w:rsid w:val="00563491"/>
    <w:rsid w:val="00563C2E"/>
    <w:rsid w:val="00570CD9"/>
    <w:rsid w:val="0058783B"/>
    <w:rsid w:val="005A7981"/>
    <w:rsid w:val="005B4032"/>
    <w:rsid w:val="005F3E51"/>
    <w:rsid w:val="006109AE"/>
    <w:rsid w:val="0063145F"/>
    <w:rsid w:val="00636B45"/>
    <w:rsid w:val="00637F26"/>
    <w:rsid w:val="00643EDF"/>
    <w:rsid w:val="00647D78"/>
    <w:rsid w:val="00653163"/>
    <w:rsid w:val="00663402"/>
    <w:rsid w:val="00671766"/>
    <w:rsid w:val="00672FF9"/>
    <w:rsid w:val="006B07DC"/>
    <w:rsid w:val="006D2A8F"/>
    <w:rsid w:val="006E6563"/>
    <w:rsid w:val="00706619"/>
    <w:rsid w:val="00715050"/>
    <w:rsid w:val="00724316"/>
    <w:rsid w:val="0074596D"/>
    <w:rsid w:val="00762FB5"/>
    <w:rsid w:val="00767F88"/>
    <w:rsid w:val="00773FC1"/>
    <w:rsid w:val="00792DCA"/>
    <w:rsid w:val="007B7DD6"/>
    <w:rsid w:val="007C5058"/>
    <w:rsid w:val="007D15A8"/>
    <w:rsid w:val="007D4E90"/>
    <w:rsid w:val="007D7009"/>
    <w:rsid w:val="00810532"/>
    <w:rsid w:val="00815740"/>
    <w:rsid w:val="00821F16"/>
    <w:rsid w:val="00843435"/>
    <w:rsid w:val="00847F64"/>
    <w:rsid w:val="00853EA4"/>
    <w:rsid w:val="0085637C"/>
    <w:rsid w:val="00874A8D"/>
    <w:rsid w:val="00880D36"/>
    <w:rsid w:val="008873F0"/>
    <w:rsid w:val="00895880"/>
    <w:rsid w:val="00895FA9"/>
    <w:rsid w:val="00897D8C"/>
    <w:rsid w:val="008E07F1"/>
    <w:rsid w:val="008E586C"/>
    <w:rsid w:val="009075E7"/>
    <w:rsid w:val="00926527"/>
    <w:rsid w:val="00947193"/>
    <w:rsid w:val="009573B9"/>
    <w:rsid w:val="0095746F"/>
    <w:rsid w:val="00967D87"/>
    <w:rsid w:val="00980764"/>
    <w:rsid w:val="009A0F85"/>
    <w:rsid w:val="009C1508"/>
    <w:rsid w:val="009C2EC1"/>
    <w:rsid w:val="009C4BB0"/>
    <w:rsid w:val="009C586E"/>
    <w:rsid w:val="009D3E5E"/>
    <w:rsid w:val="009E507C"/>
    <w:rsid w:val="00A0045B"/>
    <w:rsid w:val="00A0103B"/>
    <w:rsid w:val="00A17C07"/>
    <w:rsid w:val="00A3476B"/>
    <w:rsid w:val="00A3790B"/>
    <w:rsid w:val="00A43F09"/>
    <w:rsid w:val="00A56BC4"/>
    <w:rsid w:val="00A84925"/>
    <w:rsid w:val="00A8667A"/>
    <w:rsid w:val="00A974B1"/>
    <w:rsid w:val="00AA6556"/>
    <w:rsid w:val="00AB36A9"/>
    <w:rsid w:val="00AC420F"/>
    <w:rsid w:val="00AD76DC"/>
    <w:rsid w:val="00AE102D"/>
    <w:rsid w:val="00B0134D"/>
    <w:rsid w:val="00B0168F"/>
    <w:rsid w:val="00B03391"/>
    <w:rsid w:val="00B11191"/>
    <w:rsid w:val="00B13981"/>
    <w:rsid w:val="00B16FBD"/>
    <w:rsid w:val="00B275BA"/>
    <w:rsid w:val="00B30620"/>
    <w:rsid w:val="00B329E2"/>
    <w:rsid w:val="00B36D5E"/>
    <w:rsid w:val="00B539C2"/>
    <w:rsid w:val="00B57506"/>
    <w:rsid w:val="00B70FC9"/>
    <w:rsid w:val="00B81007"/>
    <w:rsid w:val="00B825DC"/>
    <w:rsid w:val="00B82EE8"/>
    <w:rsid w:val="00B8451A"/>
    <w:rsid w:val="00B94E00"/>
    <w:rsid w:val="00BA054C"/>
    <w:rsid w:val="00BA654C"/>
    <w:rsid w:val="00BA7445"/>
    <w:rsid w:val="00BC5D7B"/>
    <w:rsid w:val="00BD5353"/>
    <w:rsid w:val="00BD7A39"/>
    <w:rsid w:val="00BF78DC"/>
    <w:rsid w:val="00C0245D"/>
    <w:rsid w:val="00C12C0E"/>
    <w:rsid w:val="00C429B5"/>
    <w:rsid w:val="00C4358D"/>
    <w:rsid w:val="00CA4BD0"/>
    <w:rsid w:val="00CC784A"/>
    <w:rsid w:val="00CD2637"/>
    <w:rsid w:val="00CD696D"/>
    <w:rsid w:val="00D01489"/>
    <w:rsid w:val="00D01ACB"/>
    <w:rsid w:val="00D10D1B"/>
    <w:rsid w:val="00D17A34"/>
    <w:rsid w:val="00D21893"/>
    <w:rsid w:val="00D21F75"/>
    <w:rsid w:val="00D253EE"/>
    <w:rsid w:val="00D37970"/>
    <w:rsid w:val="00D61CEE"/>
    <w:rsid w:val="00D70ED3"/>
    <w:rsid w:val="00D71357"/>
    <w:rsid w:val="00D8150C"/>
    <w:rsid w:val="00D82F42"/>
    <w:rsid w:val="00D86C09"/>
    <w:rsid w:val="00D96DCE"/>
    <w:rsid w:val="00DA3F63"/>
    <w:rsid w:val="00DA7767"/>
    <w:rsid w:val="00DB2F1B"/>
    <w:rsid w:val="00DC2D57"/>
    <w:rsid w:val="00DD467C"/>
    <w:rsid w:val="00DD690A"/>
    <w:rsid w:val="00DF0C9D"/>
    <w:rsid w:val="00E319AF"/>
    <w:rsid w:val="00E406DC"/>
    <w:rsid w:val="00E45F48"/>
    <w:rsid w:val="00E650C3"/>
    <w:rsid w:val="00E73890"/>
    <w:rsid w:val="00E73D81"/>
    <w:rsid w:val="00E74C44"/>
    <w:rsid w:val="00E861D3"/>
    <w:rsid w:val="00E87482"/>
    <w:rsid w:val="00EA52B0"/>
    <w:rsid w:val="00EC3FD3"/>
    <w:rsid w:val="00F01F14"/>
    <w:rsid w:val="00F02B3B"/>
    <w:rsid w:val="00F0725E"/>
    <w:rsid w:val="00F36E22"/>
    <w:rsid w:val="00F40BB1"/>
    <w:rsid w:val="00F42257"/>
    <w:rsid w:val="00F570EE"/>
    <w:rsid w:val="00F72831"/>
    <w:rsid w:val="00F85147"/>
    <w:rsid w:val="00F90899"/>
    <w:rsid w:val="00FB1B5B"/>
    <w:rsid w:val="00FB1DF7"/>
    <w:rsid w:val="00FE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2E91FD"/>
  <w15:docId w15:val="{9041591F-54C1-4949-B182-08C16488F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2B3B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F3E5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F3E51"/>
    <w:pPr>
      <w:keepNext/>
      <w:spacing w:after="120"/>
      <w:outlineLvl w:val="1"/>
    </w:pPr>
    <w:rPr>
      <w:rFonts w:ascii="Arial" w:hAnsi="Arial" w:cs="Arial"/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D0148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5F3E51"/>
    <w:pPr>
      <w:keepNext/>
      <w:outlineLvl w:val="5"/>
    </w:pPr>
    <w:rPr>
      <w:rFonts w:ascii="Arial" w:hAnsi="Arial" w:cs="Arial"/>
      <w:b/>
      <w:bCs/>
      <w:i/>
      <w:iCs/>
      <w:sz w:val="20"/>
      <w:szCs w:val="20"/>
    </w:rPr>
  </w:style>
  <w:style w:type="paragraph" w:styleId="Heading9">
    <w:name w:val="heading 9"/>
    <w:basedOn w:val="Normal"/>
    <w:next w:val="Normal"/>
    <w:qFormat/>
    <w:rsid w:val="00D21893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Address">
    <w:name w:val="Address"/>
    <w:basedOn w:val="Header"/>
    <w:rsid w:val="005F3E51"/>
    <w:pPr>
      <w:tabs>
        <w:tab w:val="clear" w:pos="4320"/>
        <w:tab w:val="clear" w:pos="8640"/>
      </w:tabs>
    </w:pPr>
    <w:rPr>
      <w:rFonts w:ascii="Arial" w:hAnsi="Arial" w:cs="Arial"/>
    </w:rPr>
  </w:style>
  <w:style w:type="paragraph" w:customStyle="1" w:styleId="Name">
    <w:name w:val="Name"/>
    <w:basedOn w:val="Heading1"/>
    <w:rsid w:val="005F3E51"/>
    <w:pPr>
      <w:tabs>
        <w:tab w:val="right" w:pos="10080"/>
      </w:tabs>
      <w:spacing w:before="0" w:after="0"/>
      <w:ind w:right="-874"/>
    </w:pPr>
    <w:rPr>
      <w:rFonts w:ascii="Arial Black" w:hAnsi="Arial Black" w:cs="Times New Roman"/>
      <w:b w:val="0"/>
      <w:bCs w:val="0"/>
      <w:kern w:val="0"/>
      <w:sz w:val="36"/>
      <w:szCs w:val="36"/>
    </w:rPr>
  </w:style>
  <w:style w:type="paragraph" w:customStyle="1" w:styleId="CVTitle">
    <w:name w:val="CV Title"/>
    <w:basedOn w:val="Caption"/>
    <w:rsid w:val="005F3E51"/>
    <w:pPr>
      <w:spacing w:after="120"/>
    </w:pPr>
    <w:rPr>
      <w:rFonts w:ascii="Arial" w:hAnsi="Arial" w:cs="Arial"/>
      <w:b w:val="0"/>
      <w:bCs w:val="0"/>
      <w:smallCaps/>
    </w:rPr>
  </w:style>
  <w:style w:type="paragraph" w:customStyle="1" w:styleId="Company">
    <w:name w:val="Company"/>
    <w:basedOn w:val="Normal"/>
    <w:next w:val="Normal"/>
    <w:rsid w:val="005F3E51"/>
    <w:pPr>
      <w:keepLines/>
      <w:autoSpaceDE w:val="0"/>
      <w:autoSpaceDN w:val="0"/>
      <w:spacing w:after="120"/>
    </w:pPr>
    <w:rPr>
      <w:rFonts w:ascii="Arial" w:hAnsi="Arial" w:cs="Arial"/>
      <w:b/>
      <w:bCs/>
      <w:sz w:val="20"/>
      <w:szCs w:val="20"/>
      <w:u w:val="single"/>
    </w:rPr>
  </w:style>
  <w:style w:type="paragraph" w:styleId="BodyText">
    <w:name w:val="Body Text"/>
    <w:basedOn w:val="Normal"/>
    <w:rsid w:val="005F3E51"/>
    <w:pPr>
      <w:spacing w:after="220" w:line="220" w:lineRule="atLeast"/>
      <w:jc w:val="both"/>
    </w:pPr>
    <w:rPr>
      <w:rFonts w:ascii="Arial" w:hAnsi="Arial" w:cs="Arial"/>
      <w:spacing w:val="-5"/>
      <w:sz w:val="20"/>
      <w:szCs w:val="20"/>
    </w:rPr>
  </w:style>
  <w:style w:type="paragraph" w:styleId="Header">
    <w:name w:val="header"/>
    <w:basedOn w:val="Normal"/>
    <w:rsid w:val="005F3E51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rsid w:val="005F3E51"/>
    <w:rPr>
      <w:b/>
      <w:bCs/>
      <w:sz w:val="20"/>
      <w:szCs w:val="20"/>
    </w:rPr>
  </w:style>
  <w:style w:type="character" w:styleId="Hyperlink">
    <w:name w:val="Hyperlink"/>
    <w:rsid w:val="00F02B3B"/>
    <w:rPr>
      <w:color w:val="0000FF"/>
      <w:u w:val="single"/>
    </w:rPr>
  </w:style>
  <w:style w:type="paragraph" w:styleId="Footer">
    <w:name w:val="footer"/>
    <w:basedOn w:val="Normal"/>
    <w:rsid w:val="00D61CEE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2B0DDA"/>
    <w:pPr>
      <w:widowControl w:val="0"/>
      <w:pBdr>
        <w:bottom w:val="single" w:sz="4" w:space="1" w:color="auto"/>
      </w:pBdr>
      <w:autoSpaceDE w:val="0"/>
      <w:autoSpaceDN w:val="0"/>
      <w:adjustRightInd w:val="0"/>
      <w:jc w:val="center"/>
    </w:pPr>
    <w:rPr>
      <w:rFonts w:ascii="Arial" w:hAnsi="Arial" w:cs="Arial"/>
      <w:b/>
      <w:bCs/>
      <w:sz w:val="32"/>
      <w:szCs w:val="32"/>
      <w:lang w:val="en-US"/>
    </w:rPr>
  </w:style>
  <w:style w:type="paragraph" w:customStyle="1" w:styleId="SectionTitle">
    <w:name w:val="Section Title"/>
    <w:basedOn w:val="Normal"/>
    <w:next w:val="Objective"/>
    <w:rsid w:val="00D21893"/>
    <w:pPr>
      <w:keepNext/>
      <w:framePr w:w="1920" w:wrap="around" w:vAnchor="text" w:hAnchor="page" w:x="1801" w:y="1"/>
      <w:spacing w:before="220" w:line="220" w:lineRule="atLeast"/>
    </w:pPr>
    <w:rPr>
      <w:rFonts w:ascii="Arial Black" w:hAnsi="Arial Black"/>
      <w:spacing w:val="-10"/>
      <w:sz w:val="20"/>
      <w:szCs w:val="20"/>
    </w:rPr>
  </w:style>
  <w:style w:type="paragraph" w:customStyle="1" w:styleId="Objective">
    <w:name w:val="Objective"/>
    <w:basedOn w:val="Normal"/>
    <w:next w:val="BodyText"/>
    <w:rsid w:val="00D21893"/>
    <w:pPr>
      <w:spacing w:before="220" w:after="220" w:line="220" w:lineRule="atLeast"/>
      <w:jc w:val="both"/>
    </w:pPr>
    <w:rPr>
      <w:rFonts w:ascii="Arial" w:hAnsi="Arial"/>
      <w:sz w:val="20"/>
      <w:szCs w:val="20"/>
    </w:rPr>
  </w:style>
  <w:style w:type="paragraph" w:customStyle="1" w:styleId="Achievement">
    <w:name w:val="Achievement"/>
    <w:basedOn w:val="BodyText"/>
    <w:rsid w:val="00D21893"/>
    <w:pPr>
      <w:spacing w:after="60"/>
      <w:ind w:left="240" w:hanging="240"/>
    </w:pPr>
    <w:rPr>
      <w:rFonts w:cs="Times New Roman"/>
    </w:rPr>
  </w:style>
  <w:style w:type="paragraph" w:styleId="Subtitle">
    <w:name w:val="Subtitle"/>
    <w:basedOn w:val="Normal"/>
    <w:qFormat/>
    <w:rsid w:val="00D01489"/>
    <w:pPr>
      <w:pBdr>
        <w:bottom w:val="single" w:sz="6" w:space="0" w:color="auto"/>
      </w:pBdr>
    </w:pPr>
    <w:rPr>
      <w:rFonts w:ascii="Lucida Sans" w:hAnsi="Lucida Sans"/>
      <w:b/>
      <w:snapToGrid w:val="0"/>
      <w:szCs w:val="20"/>
    </w:rPr>
  </w:style>
  <w:style w:type="paragraph" w:customStyle="1" w:styleId="Texte1">
    <w:name w:val="Texte1"/>
    <w:basedOn w:val="BodyText"/>
    <w:rsid w:val="00D01489"/>
    <w:pPr>
      <w:autoSpaceDE w:val="0"/>
      <w:autoSpaceDN w:val="0"/>
      <w:spacing w:before="60" w:after="60" w:line="240" w:lineRule="auto"/>
      <w:jc w:val="left"/>
    </w:pPr>
    <w:rPr>
      <w:rFonts w:cs="Times New Roman"/>
      <w:snapToGrid w:val="0"/>
      <w:spacing w:val="0"/>
    </w:rPr>
  </w:style>
  <w:style w:type="paragraph" w:styleId="NoSpacing">
    <w:name w:val="No Spacing"/>
    <w:uiPriority w:val="1"/>
    <w:qFormat/>
    <w:rsid w:val="0058783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8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7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cher Group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et Mchugh</dc:creator>
  <cp:keywords/>
  <dc:description/>
  <cp:lastModifiedBy>Michael Lewis</cp:lastModifiedBy>
  <cp:revision>2</cp:revision>
  <cp:lastPrinted>2004-10-06T15:06:00Z</cp:lastPrinted>
  <dcterms:created xsi:type="dcterms:W3CDTF">2024-02-29T14:29:00Z</dcterms:created>
  <dcterms:modified xsi:type="dcterms:W3CDTF">2024-02-29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84226c26bf902916de50e1d71f40377b1bb64600cab5e95f37b34df23d39cd</vt:lpwstr>
  </property>
</Properties>
</file>